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stralia and New Zealand Banking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8"/>
        <w:gridCol w:w="559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138654759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A87D937" w:rsidR="00661C78" w:rsidRDefault="004D0485">
      <w:r>
        <w:rPr>
          <w:noProof/>
        </w:rPr>
        <w:drawing>
          <wp:inline distT="0" distB="0" distL="0" distR="0" wp14:anchorId="27E1E52D" wp14:editId="669DB07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0485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